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413C6" w14:textId="72917504" w:rsidR="008C2E57" w:rsidRPr="0043640C" w:rsidRDefault="0043640C">
      <w:pPr>
        <w:pStyle w:val="Title"/>
        <w:rPr>
          <w:sz w:val="40"/>
          <w:szCs w:val="40"/>
          <w:u w:val="single"/>
        </w:rPr>
      </w:pPr>
      <w:r w:rsidRPr="0043640C">
        <w:rPr>
          <w:sz w:val="40"/>
          <w:szCs w:val="40"/>
          <w:u w:val="single"/>
        </w:rPr>
        <w:t>R_P</w:t>
      </w:r>
      <w:r w:rsidR="002437A8">
        <w:rPr>
          <w:sz w:val="40"/>
          <w:szCs w:val="40"/>
          <w:u w:val="single"/>
        </w:rPr>
        <w:t>3</w:t>
      </w:r>
      <w:r w:rsidRPr="0043640C">
        <w:rPr>
          <w:sz w:val="40"/>
          <w:szCs w:val="40"/>
          <w:u w:val="single"/>
        </w:rPr>
        <w:t>_2048046</w:t>
      </w:r>
    </w:p>
    <w:p w14:paraId="794413C7" w14:textId="77777777" w:rsidR="008C2E57" w:rsidRPr="0043640C" w:rsidRDefault="0043640C">
      <w:pPr>
        <w:pStyle w:val="Author"/>
        <w:rPr>
          <w:b/>
          <w:bCs/>
          <w:sz w:val="28"/>
          <w:szCs w:val="28"/>
          <w:u w:val="single"/>
        </w:rPr>
      </w:pPr>
      <w:r w:rsidRPr="0043640C">
        <w:rPr>
          <w:b/>
          <w:bCs/>
          <w:sz w:val="28"/>
          <w:szCs w:val="28"/>
          <w:u w:val="single"/>
        </w:rPr>
        <w:t>R Akhilandeshwari</w:t>
      </w:r>
    </w:p>
    <w:p w14:paraId="794413C8" w14:textId="2B1A7960" w:rsidR="008C2E57" w:rsidRDefault="0043640C">
      <w:pPr>
        <w:pStyle w:val="Date"/>
        <w:rPr>
          <w:b/>
          <w:bCs/>
          <w:sz w:val="28"/>
          <w:szCs w:val="28"/>
          <w:u w:val="single"/>
        </w:rPr>
      </w:pPr>
      <w:r w:rsidRPr="0043640C">
        <w:rPr>
          <w:b/>
          <w:bCs/>
          <w:sz w:val="28"/>
          <w:szCs w:val="28"/>
          <w:u w:val="single"/>
        </w:rPr>
        <w:t>1/29/2021</w:t>
      </w:r>
    </w:p>
    <w:p w14:paraId="31AF2D5F" w14:textId="286C52A8" w:rsidR="0043640C" w:rsidRDefault="0043640C" w:rsidP="0043640C">
      <w:pPr>
        <w:pStyle w:val="BodyText"/>
        <w:pBdr>
          <w:bottom w:val="single" w:sz="6" w:space="1" w:color="auto"/>
        </w:pBdr>
      </w:pPr>
    </w:p>
    <w:p w14:paraId="491117F6" w14:textId="77777777" w:rsidR="0043640C" w:rsidRPr="0043640C" w:rsidRDefault="0043640C" w:rsidP="0043640C">
      <w:pPr>
        <w:pStyle w:val="BodyText"/>
      </w:pPr>
    </w:p>
    <w:p w14:paraId="794413C9" w14:textId="77777777" w:rsidR="008C2E57" w:rsidRDefault="0043640C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khil/OneDrive/Desktop/R/P3"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getwd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794413CA" w14:textId="5064C7C8" w:rsidR="008C2E57" w:rsidRDefault="0043640C">
      <w:pPr>
        <w:pStyle w:val="SourceCode"/>
        <w:rPr>
          <w:rStyle w:val="VerbatimChar"/>
        </w:rPr>
      </w:pPr>
      <w:r>
        <w:rPr>
          <w:rStyle w:val="VerbatimChar"/>
        </w:rPr>
        <w:t>## [1] "C:/Users/akhil/OneDrive/Desktop/R/P3"</w:t>
      </w:r>
    </w:p>
    <w:p w14:paraId="4551358C" w14:textId="77777777" w:rsidR="0043640C" w:rsidRDefault="0043640C">
      <w:pPr>
        <w:pStyle w:val="SourceCode"/>
      </w:pPr>
    </w:p>
    <w:p w14:paraId="794413CB" w14:textId="68573F7D" w:rsidR="008C2E57" w:rsidRPr="0043640C" w:rsidRDefault="0043640C" w:rsidP="0043640C">
      <w:pPr>
        <w:pStyle w:val="FirstParagraph"/>
        <w:numPr>
          <w:ilvl w:val="0"/>
          <w:numId w:val="4"/>
        </w:numPr>
        <w:rPr>
          <w:b/>
          <w:bCs/>
        </w:rPr>
      </w:pPr>
      <w:r w:rsidRPr="0043640C">
        <w:rPr>
          <w:b/>
          <w:bCs/>
        </w:rPr>
        <w:t xml:space="preserve">Import the </w:t>
      </w:r>
      <w:proofErr w:type="spellStart"/>
      <w:r w:rsidRPr="0043640C">
        <w:rPr>
          <w:b/>
          <w:bCs/>
        </w:rPr>
        <w:t>LungCapData</w:t>
      </w:r>
      <w:proofErr w:type="spellEnd"/>
      <w:r w:rsidRPr="0043640C">
        <w:rPr>
          <w:b/>
          <w:bCs/>
        </w:rPr>
        <w:t xml:space="preserve"> into R and attach it</w:t>
      </w:r>
    </w:p>
    <w:p w14:paraId="794413CC" w14:textId="77777777" w:rsidR="008C2E57" w:rsidRDefault="0043640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Lungcap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794413CD" w14:textId="3D174B81" w:rsidR="008C2E57" w:rsidRDefault="0043640C">
      <w:pPr>
        <w:pStyle w:val="SourceCode"/>
        <w:rPr>
          <w:rStyle w:val="VerbatimChar"/>
        </w:rPr>
      </w:pPr>
      <w:r>
        <w:rPr>
          <w:rStyle w:val="VerbatimChar"/>
        </w:rPr>
        <w:t>## # A tibble: 725 x 6</w:t>
      </w:r>
      <w:r>
        <w:br/>
      </w:r>
      <w:r>
        <w:rPr>
          <w:rStyle w:val="VerbatimChar"/>
        </w:rPr>
        <w:t>##    LungCap   Age Height Smoke Gender Caesarean</w:t>
      </w:r>
      <w:r>
        <w:br/>
      </w:r>
      <w:r>
        <w:rPr>
          <w:rStyle w:val="VerbatimChar"/>
        </w:rPr>
        <w:t xml:space="preserve">##      &lt;dbl&gt; &lt;dbl&gt;  &lt;dbl&gt; &lt;chr&gt; &lt;chr&gt;  &lt;chr&gt;    </w:t>
      </w:r>
      <w:r>
        <w:br/>
      </w:r>
      <w:r>
        <w:rPr>
          <w:rStyle w:val="VerbatimChar"/>
        </w:rPr>
        <w:t xml:space="preserve">##  1    6.48     6   62.1 no    male   no       </w:t>
      </w:r>
      <w:r>
        <w:br/>
      </w:r>
      <w:r>
        <w:rPr>
          <w:rStyle w:val="VerbatimChar"/>
        </w:rPr>
        <w:t xml:space="preserve">##  2   10.1     18   74.7 yes   female no       </w:t>
      </w:r>
      <w:r>
        <w:br/>
      </w:r>
      <w:r>
        <w:rPr>
          <w:rStyle w:val="VerbatimChar"/>
        </w:rPr>
        <w:t xml:space="preserve">##  3    9.55    16   69.7 no    female yes      </w:t>
      </w:r>
      <w:r>
        <w:br/>
      </w:r>
      <w:r>
        <w:rPr>
          <w:rStyle w:val="VerbatimChar"/>
        </w:rPr>
        <w:t xml:space="preserve">##  4   11.1     14   71   no    male   no       </w:t>
      </w:r>
      <w:r>
        <w:br/>
      </w:r>
      <w:r>
        <w:rPr>
          <w:rStyle w:val="VerbatimChar"/>
        </w:rPr>
        <w:t xml:space="preserve">##  5    4.8      5   56.9 no    male   no       </w:t>
      </w:r>
      <w:r>
        <w:br/>
      </w:r>
      <w:r>
        <w:rPr>
          <w:rStyle w:val="VerbatimChar"/>
        </w:rPr>
        <w:t xml:space="preserve">##  6    6.22    11   58.7 no    female no       </w:t>
      </w:r>
      <w:r>
        <w:br/>
      </w:r>
      <w:r>
        <w:rPr>
          <w:rStyle w:val="VerbatimChar"/>
        </w:rPr>
        <w:t xml:space="preserve">##  7    4.95     8   63.3 no    male   yes      </w:t>
      </w:r>
      <w:r>
        <w:br/>
      </w:r>
      <w:r>
        <w:rPr>
          <w:rStyle w:val="VerbatimChar"/>
        </w:rPr>
        <w:t xml:space="preserve">##  8    7.32    11   70.4 no    male   no       </w:t>
      </w:r>
      <w:r>
        <w:br/>
      </w:r>
      <w:r>
        <w:rPr>
          <w:rStyle w:val="VerbatimChar"/>
        </w:rPr>
        <w:t xml:space="preserve">##  9    8.88    15   70.5 no    male   no       </w:t>
      </w:r>
      <w:r>
        <w:br/>
      </w:r>
      <w:r>
        <w:rPr>
          <w:rStyle w:val="VerbatimChar"/>
        </w:rPr>
        <w:t xml:space="preserve">## 10    6.8     11   59.2 no    male   no       </w:t>
      </w:r>
      <w:r>
        <w:br/>
      </w:r>
      <w:r>
        <w:rPr>
          <w:rStyle w:val="VerbatimChar"/>
        </w:rPr>
        <w:t>## # ... with 715 more rows</w:t>
      </w:r>
    </w:p>
    <w:p w14:paraId="41B85BB8" w14:textId="77777777" w:rsidR="0043640C" w:rsidRDefault="0043640C">
      <w:pPr>
        <w:pStyle w:val="SourceCode"/>
      </w:pPr>
    </w:p>
    <w:p w14:paraId="794413CE" w14:textId="77777777" w:rsidR="008C2E57" w:rsidRPr="0043640C" w:rsidRDefault="0043640C">
      <w:pPr>
        <w:pStyle w:val="Compact"/>
        <w:numPr>
          <w:ilvl w:val="0"/>
          <w:numId w:val="2"/>
        </w:numPr>
        <w:rPr>
          <w:b/>
          <w:bCs/>
        </w:rPr>
      </w:pPr>
      <w:r w:rsidRPr="0043640C">
        <w:rPr>
          <w:b/>
          <w:bCs/>
        </w:rPr>
        <w:t>Find the class and typeof Age and Height</w:t>
      </w:r>
    </w:p>
    <w:p w14:paraId="794413CF" w14:textId="77777777" w:rsidR="008C2E57" w:rsidRDefault="0043640C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794413D0" w14:textId="77777777" w:rsidR="008C2E57" w:rsidRDefault="0043640C">
      <w:pPr>
        <w:pStyle w:val="SourceCode"/>
      </w:pPr>
      <w:r>
        <w:rPr>
          <w:rStyle w:val="VerbatimChar"/>
        </w:rPr>
        <w:t>## [1] "double"</w:t>
      </w:r>
    </w:p>
    <w:p w14:paraId="794413D1" w14:textId="77777777" w:rsidR="008C2E57" w:rsidRDefault="0043640C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794413D2" w14:textId="77777777" w:rsidR="008C2E57" w:rsidRDefault="0043640C">
      <w:pPr>
        <w:pStyle w:val="SourceCode"/>
      </w:pPr>
      <w:r>
        <w:rPr>
          <w:rStyle w:val="VerbatimChar"/>
        </w:rPr>
        <w:t>## [1] "numeric"</w:t>
      </w:r>
    </w:p>
    <w:p w14:paraId="794413D3" w14:textId="77777777" w:rsidR="008C2E57" w:rsidRPr="0043640C" w:rsidRDefault="0043640C">
      <w:pPr>
        <w:pStyle w:val="Compact"/>
        <w:numPr>
          <w:ilvl w:val="0"/>
          <w:numId w:val="3"/>
        </w:numPr>
        <w:rPr>
          <w:b/>
          <w:bCs/>
        </w:rPr>
      </w:pPr>
      <w:r w:rsidRPr="0043640C">
        <w:rPr>
          <w:b/>
          <w:bCs/>
        </w:rPr>
        <w:lastRenderedPageBreak/>
        <w:t>Find the summary of the dataset</w:t>
      </w:r>
    </w:p>
    <w:p w14:paraId="794413D4" w14:textId="77777777" w:rsidR="008C2E57" w:rsidRDefault="0043640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794413D5" w14:textId="59E00CDF" w:rsidR="008C2E57" w:rsidRDefault="0043640C">
      <w:pPr>
        <w:pStyle w:val="SourceCode"/>
      </w:pPr>
      <w:r>
        <w:rPr>
          <w:rStyle w:val="VerbatimChar"/>
        </w:rPr>
        <w:t xml:space="preserve">##     LungCap            Age            Height         Smoke          </w:t>
      </w:r>
      <w:r>
        <w:br/>
      </w:r>
      <w:r>
        <w:rPr>
          <w:rStyle w:val="VerbatimChar"/>
        </w:rPr>
        <w:t xml:space="preserve">##  Min.   : 0.507   Min.   : 3.00   Min.   :45.30   Length:725        </w:t>
      </w:r>
      <w:r>
        <w:br/>
      </w:r>
      <w:r>
        <w:rPr>
          <w:rStyle w:val="VerbatimChar"/>
        </w:rPr>
        <w:t xml:space="preserve">##  1st Qu.: 6.150   1st Qu.: 9.00   1st Qu.:59.90   Class :character  </w:t>
      </w:r>
      <w:r>
        <w:br/>
      </w:r>
      <w:r>
        <w:rPr>
          <w:rStyle w:val="VerbatimChar"/>
        </w:rPr>
        <w:t xml:space="preserve">##  Median : 8.000   Median :13.00   Median :65.40   Mode  :character  </w:t>
      </w:r>
      <w:r>
        <w:br/>
      </w:r>
      <w:r>
        <w:rPr>
          <w:rStyle w:val="VerbatimChar"/>
        </w:rPr>
        <w:t xml:space="preserve">##  Mean   : 7.863   Mean   :12.33   Mean   :64.84                     </w:t>
      </w:r>
      <w:r>
        <w:br/>
      </w:r>
      <w:r>
        <w:rPr>
          <w:rStyle w:val="VerbatimChar"/>
        </w:rPr>
        <w:t xml:space="preserve">##  3rd Qu.: 9.800   3rd Qu.:15.00   3rd Qu.:70.30                     </w:t>
      </w:r>
      <w:r>
        <w:br/>
      </w:r>
      <w:r>
        <w:rPr>
          <w:rStyle w:val="VerbatimChar"/>
        </w:rPr>
        <w:t xml:space="preserve">##  Max.   :14.675   Max.   :19.00   Max.   :81.80                     </w:t>
      </w:r>
      <w:r>
        <w:br/>
      </w:r>
      <w:r>
        <w:rPr>
          <w:rStyle w:val="VerbatimChar"/>
        </w:rPr>
        <w:t xml:space="preserve">##     Gender           Caesarean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725         Length:725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</w:p>
    <w:p w14:paraId="035AA55A" w14:textId="77777777" w:rsidR="0043640C" w:rsidRDefault="0043640C">
      <w:pPr>
        <w:pStyle w:val="SourceCode"/>
      </w:pPr>
    </w:p>
    <w:p w14:paraId="794413D6" w14:textId="77777777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4.Find the strength of the relationship between Age and Height (</w:t>
      </w:r>
      <w:proofErr w:type="gramStart"/>
      <w:r w:rsidRPr="0043640C">
        <w:rPr>
          <w:b/>
          <w:bCs/>
        </w:rPr>
        <w:t>Hint:Using</w:t>
      </w:r>
      <w:proofErr w:type="gramEnd"/>
      <w:r w:rsidRPr="0043640C">
        <w:rPr>
          <w:b/>
          <w:bCs/>
        </w:rPr>
        <w:t xml:space="preserve"> Correlation)</w:t>
      </w:r>
    </w:p>
    <w:p w14:paraId="794413D7" w14:textId="77777777" w:rsidR="008C2E57" w:rsidRDefault="0043640C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Age,data</w:t>
      </w:r>
      <w:proofErr w:type="gramEnd"/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794413D8" w14:textId="4786151C" w:rsidR="008C2E57" w:rsidRDefault="0043640C">
      <w:pPr>
        <w:pStyle w:val="SourceCode"/>
        <w:rPr>
          <w:rStyle w:val="VerbatimChar"/>
        </w:rPr>
      </w:pPr>
      <w:r>
        <w:rPr>
          <w:rStyle w:val="VerbatimChar"/>
        </w:rPr>
        <w:t>## [1] 0.8357368</w:t>
      </w:r>
    </w:p>
    <w:p w14:paraId="7DE49B79" w14:textId="77777777" w:rsidR="0043640C" w:rsidRDefault="0043640C">
      <w:pPr>
        <w:pStyle w:val="SourceCode"/>
      </w:pPr>
    </w:p>
    <w:p w14:paraId="794413D9" w14:textId="77777777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5.Perform a scatterplot for the above (Qn.4)</w:t>
      </w:r>
    </w:p>
    <w:p w14:paraId="794413DA" w14:textId="77777777" w:rsidR="008C2E57" w:rsidRDefault="0043640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Age,data</w:t>
      </w:r>
      <w:proofErr w:type="gramEnd"/>
      <w:r>
        <w:rPr>
          <w:rStyle w:val="SpecialCharTok"/>
        </w:rPr>
        <w:t>$</w:t>
      </w:r>
      <w:r>
        <w:rPr>
          <w:rStyle w:val="NormalTok"/>
        </w:rPr>
        <w:t>Height)</w:t>
      </w:r>
    </w:p>
    <w:p w14:paraId="03BDAC57" w14:textId="608095FC" w:rsidR="0043640C" w:rsidRDefault="0043640C">
      <w:pPr>
        <w:pStyle w:val="FirstParagraph"/>
      </w:pPr>
      <w:r>
        <w:rPr>
          <w:noProof/>
        </w:rPr>
        <w:drawing>
          <wp:inline distT="0" distB="0" distL="0" distR="0" wp14:anchorId="794413F4" wp14:editId="4A4B50A7">
            <wp:extent cx="4105275" cy="3143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722" cy="314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413DB" w14:textId="76083889" w:rsidR="008C2E57" w:rsidRPr="0043640C" w:rsidRDefault="0043640C">
      <w:pPr>
        <w:pStyle w:val="FirstParagraph"/>
        <w:rPr>
          <w:b/>
          <w:bCs/>
        </w:rPr>
      </w:pPr>
      <w:r>
        <w:lastRenderedPageBreak/>
        <w:t xml:space="preserve"> </w:t>
      </w:r>
      <w:r w:rsidRPr="0043640C">
        <w:rPr>
          <w:b/>
          <w:bCs/>
        </w:rPr>
        <w:t>6. Add a title to the plot and Label x-axis and y-axis</w:t>
      </w:r>
    </w:p>
    <w:p w14:paraId="794413DC" w14:textId="77777777" w:rsidR="008C2E57" w:rsidRDefault="0043640C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ge,data</w:t>
      </w:r>
      <w:r>
        <w:rPr>
          <w:rStyle w:val="SpecialCharTok"/>
        </w:rPr>
        <w:t>$</w:t>
      </w:r>
      <w:r>
        <w:rPr>
          <w:rStyle w:val="NormalTok"/>
        </w:rPr>
        <w:t>Height,</w:t>
      </w:r>
      <w:r>
        <w:rPr>
          <w:rStyle w:val="AttributeTok"/>
        </w:rPr>
        <w:t>xlab=</w:t>
      </w:r>
      <w:r>
        <w:rPr>
          <w:rStyle w:val="StringTok"/>
        </w:rPr>
        <w:t>"AGE OF PATIENT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HEIGHT OF PATIENT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AGE Vs HEIGHT"</w:t>
      </w:r>
      <w:r>
        <w:rPr>
          <w:rStyle w:val="NormalTok"/>
        </w:rPr>
        <w:t>)</w:t>
      </w:r>
    </w:p>
    <w:p w14:paraId="727BD023" w14:textId="77777777" w:rsidR="0043640C" w:rsidRDefault="0043640C">
      <w:pPr>
        <w:pStyle w:val="FirstParagraph"/>
      </w:pPr>
      <w:r>
        <w:rPr>
          <w:noProof/>
        </w:rPr>
        <w:drawing>
          <wp:inline distT="0" distB="0" distL="0" distR="0" wp14:anchorId="794413F6" wp14:editId="160E18A3">
            <wp:extent cx="5610225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35" cy="48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DD" w14:textId="346DC719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7.Rotate the values on the y-axis and also change the limits of x-axis and y-axis</w:t>
      </w:r>
    </w:p>
    <w:p w14:paraId="794413DE" w14:textId="77777777" w:rsidR="008C2E57" w:rsidRDefault="0043640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pl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,</w:t>
      </w:r>
      <w:r>
        <w:rPr>
          <w:rStyle w:val="FunctionTok"/>
        </w:rPr>
        <w:t>aes</w:t>
      </w:r>
      <w:r>
        <w:rPr>
          <w:rStyle w:val="NormalTok"/>
        </w:rPr>
        <w:t xml:space="preserve">(Age, </w:t>
      </w:r>
      <w:r>
        <w:rPr>
          <w:rStyle w:val="AttributeTok"/>
        </w:rPr>
        <w:t>y=</w:t>
      </w:r>
      <w:r>
        <w:rPr>
          <w:rStyle w:val="NormalTok"/>
        </w:rPr>
        <w:t xml:space="preserve">H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B7D4C5B" w14:textId="77777777" w:rsidR="0043640C" w:rsidRDefault="0043640C">
      <w:pPr>
        <w:pStyle w:val="FirstParagraph"/>
      </w:pPr>
      <w:r>
        <w:rPr>
          <w:noProof/>
        </w:rPr>
        <w:lastRenderedPageBreak/>
        <w:drawing>
          <wp:inline distT="0" distB="0" distL="0" distR="0" wp14:anchorId="794413F8" wp14:editId="0801BCD7">
            <wp:extent cx="5886450" cy="45529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086" cy="455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DF" w14:textId="35D3DACA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8. Remove the axes of the plot and relabel these axes</w:t>
      </w:r>
    </w:p>
    <w:p w14:paraId="794413E0" w14:textId="77777777" w:rsidR="008C2E57" w:rsidRDefault="0043640C">
      <w:pPr>
        <w:pStyle w:val="SourceCode"/>
      </w:pPr>
      <w:r>
        <w:rPr>
          <w:rStyle w:val="NormalTok"/>
        </w:rPr>
        <w:t>pl</w:t>
      </w:r>
      <w:r>
        <w:rPr>
          <w:rStyle w:val="SpecialCharTok"/>
        </w:rPr>
        <w:t>+</w:t>
      </w:r>
      <w:proofErr w:type="gramStart"/>
      <w:r>
        <w:rPr>
          <w:rStyle w:val="FunctionTok"/>
        </w:rPr>
        <w:t>theme</w:t>
      </w:r>
      <w:r>
        <w:rPr>
          <w:rStyle w:val="NormalTok"/>
        </w:rPr>
        <w:t>(</w:t>
      </w:r>
      <w:proofErr w:type="gramEnd"/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AGE OF PATIENT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HEIGHT OF PATIENT"</w:t>
      </w:r>
      <w:r>
        <w:rPr>
          <w:rStyle w:val="NormalTok"/>
        </w:rPr>
        <w:t>)</w:t>
      </w:r>
    </w:p>
    <w:p w14:paraId="56BCDA7F" w14:textId="77777777" w:rsidR="0043640C" w:rsidRDefault="0043640C">
      <w:pPr>
        <w:pStyle w:val="FirstParagraph"/>
      </w:pPr>
      <w:r>
        <w:rPr>
          <w:noProof/>
        </w:rPr>
        <w:lastRenderedPageBreak/>
        <w:drawing>
          <wp:inline distT="0" distB="0" distL="0" distR="0" wp14:anchorId="794413FA" wp14:editId="2BB84AB1">
            <wp:extent cx="4600575" cy="36766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076" cy="36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E1" w14:textId="360E1EB5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9.Change the size of the plotting characters</w:t>
      </w:r>
    </w:p>
    <w:p w14:paraId="794413E2" w14:textId="77777777" w:rsidR="008C2E57" w:rsidRDefault="0043640C">
      <w:pPr>
        <w:pStyle w:val="SourceCode"/>
      </w:pPr>
      <w:r>
        <w:rPr>
          <w:rStyle w:val="NormalTok"/>
        </w:rPr>
        <w:t>pl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94413E3" w14:textId="77777777" w:rsidR="008C2E57" w:rsidRDefault="0043640C">
      <w:pPr>
        <w:pStyle w:val="FirstParagraph"/>
      </w:pPr>
      <w:r>
        <w:rPr>
          <w:noProof/>
        </w:rPr>
        <w:drawing>
          <wp:inline distT="0" distB="0" distL="0" distR="0" wp14:anchorId="794413FC" wp14:editId="794413F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413E4" w14:textId="77777777" w:rsidR="008C2E57" w:rsidRPr="0043640C" w:rsidRDefault="0043640C">
      <w:pPr>
        <w:pStyle w:val="BodyText"/>
        <w:rPr>
          <w:b/>
          <w:bCs/>
        </w:rPr>
      </w:pPr>
      <w:r w:rsidRPr="0043640C">
        <w:rPr>
          <w:b/>
          <w:bCs/>
        </w:rPr>
        <w:lastRenderedPageBreak/>
        <w:t>10.Change the color of the characters to red</w:t>
      </w:r>
    </w:p>
    <w:p w14:paraId="794413E5" w14:textId="77777777" w:rsidR="008C2E57" w:rsidRDefault="0043640C">
      <w:pPr>
        <w:pStyle w:val="SourceCode"/>
      </w:pPr>
      <w:r>
        <w:rPr>
          <w:rStyle w:val="NormalTok"/>
        </w:rPr>
        <w:t>pl</w:t>
      </w:r>
      <w:r>
        <w:rPr>
          <w:rStyle w:val="SpecialCharTok"/>
        </w:rPr>
        <w:t>+</w:t>
      </w:r>
      <w:proofErr w:type="gramStart"/>
      <w:r>
        <w:rPr>
          <w:rStyle w:val="FunctionTok"/>
        </w:rPr>
        <w:t>theme</w:t>
      </w:r>
      <w:r>
        <w:rPr>
          <w:rStyle w:val="NormalTok"/>
        </w:rPr>
        <w:t>(</w:t>
      </w:r>
      <w:proofErr w:type="gramEnd"/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647F0417" w14:textId="77777777" w:rsidR="0043640C" w:rsidRDefault="0043640C">
      <w:pPr>
        <w:pStyle w:val="FirstParagraph"/>
      </w:pPr>
      <w:r>
        <w:rPr>
          <w:noProof/>
        </w:rPr>
        <w:drawing>
          <wp:inline distT="0" distB="0" distL="0" distR="0" wp14:anchorId="794413FE" wp14:editId="766DA398">
            <wp:extent cx="5257800" cy="42576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373" cy="42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E6" w14:textId="58162464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11.Draw the regression line to the plot predicting height using age</w:t>
      </w:r>
    </w:p>
    <w:p w14:paraId="794413E7" w14:textId="77777777" w:rsidR="008C2E57" w:rsidRDefault="0043640C">
      <w:pPr>
        <w:pStyle w:val="SourceCode"/>
      </w:pPr>
      <w:r>
        <w:rPr>
          <w:rStyle w:val="NormalTok"/>
        </w:rPr>
        <w:t>pl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)</w:t>
      </w:r>
    </w:p>
    <w:p w14:paraId="794413E8" w14:textId="77777777" w:rsidR="008C2E57" w:rsidRDefault="0043640C">
      <w:pPr>
        <w:pStyle w:val="SourceCode"/>
      </w:pPr>
      <w:r>
        <w:rPr>
          <w:rStyle w:val="VerbatimChar"/>
        </w:rPr>
        <w:t>## `geom_smooth()` using formula 'y ~ x'</w:t>
      </w:r>
    </w:p>
    <w:p w14:paraId="4F1E1D7C" w14:textId="77777777" w:rsidR="0043640C" w:rsidRDefault="0043640C">
      <w:pPr>
        <w:pStyle w:val="FirstParagraph"/>
      </w:pPr>
      <w:r>
        <w:rPr>
          <w:noProof/>
        </w:rPr>
        <w:lastRenderedPageBreak/>
        <w:drawing>
          <wp:inline distT="0" distB="0" distL="0" distR="0" wp14:anchorId="79441400" wp14:editId="1049E618">
            <wp:extent cx="5895975" cy="44291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614" cy="44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E9" w14:textId="6729F162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12.Change the color of the line to blue and the width of the line</w:t>
      </w:r>
    </w:p>
    <w:p w14:paraId="794413EA" w14:textId="77777777" w:rsidR="008C2E57" w:rsidRDefault="0043640C">
      <w:pPr>
        <w:pStyle w:val="SourceCode"/>
      </w:pPr>
      <w:r>
        <w:rPr>
          <w:rStyle w:val="NormalTok"/>
        </w:rPr>
        <w:t>pl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proofErr w:type="gramStart"/>
      <w:r>
        <w:rPr>
          <w:rStyle w:val="NormalTok"/>
        </w:rPr>
        <w:t>lm,</w:t>
      </w:r>
      <w:r>
        <w:rPr>
          <w:rStyle w:val="AttributeTok"/>
        </w:rPr>
        <w:t>size</w:t>
      </w:r>
      <w:proofErr w:type="gramEnd"/>
      <w:r>
        <w:rPr>
          <w:rStyle w:val="AttributeTok"/>
        </w:rPr>
        <w:t>=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</w:p>
    <w:p w14:paraId="794413EB" w14:textId="77777777" w:rsidR="008C2E57" w:rsidRDefault="0043640C">
      <w:pPr>
        <w:pStyle w:val="SourceCode"/>
      </w:pPr>
      <w:r>
        <w:rPr>
          <w:rStyle w:val="VerbatimChar"/>
        </w:rPr>
        <w:t>## `geom_smooth()` using formula 'y ~ x'</w:t>
      </w:r>
    </w:p>
    <w:p w14:paraId="0E6A63FC" w14:textId="77777777" w:rsidR="0043640C" w:rsidRDefault="0043640C">
      <w:pPr>
        <w:pStyle w:val="FirstParagraph"/>
      </w:pPr>
      <w:r>
        <w:rPr>
          <w:noProof/>
        </w:rPr>
        <w:lastRenderedPageBreak/>
        <w:drawing>
          <wp:inline distT="0" distB="0" distL="0" distR="0" wp14:anchorId="79441402" wp14:editId="4623846D">
            <wp:extent cx="5391150" cy="39528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34" cy="39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EC" w14:textId="5B9C18A5" w:rsidR="008C2E57" w:rsidRDefault="0043640C">
      <w:pPr>
        <w:pStyle w:val="FirstParagraph"/>
      </w:pPr>
      <w:r w:rsidRPr="0043640C">
        <w:rPr>
          <w:b/>
          <w:bCs/>
        </w:rPr>
        <w:t>13.Change the font of the plotting characters</w:t>
      </w:r>
    </w:p>
    <w:p w14:paraId="794413ED" w14:textId="77777777" w:rsidR="008C2E57" w:rsidRDefault="0043640C">
      <w:pPr>
        <w:pStyle w:val="SourceCode"/>
      </w:pPr>
      <w:r>
        <w:rPr>
          <w:rStyle w:val="FunctionTok"/>
        </w:rPr>
        <w:t>windowsFonts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FunctionTok"/>
        </w:rPr>
        <w:t>windowsFont</w:t>
      </w:r>
      <w:r>
        <w:rPr>
          <w:rStyle w:val="NormalTok"/>
        </w:rPr>
        <w:t>(</w:t>
      </w:r>
      <w:r>
        <w:rPr>
          <w:rStyle w:val="StringTok"/>
        </w:rPr>
        <w:t>"Times New Roman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l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794413EE" w14:textId="77777777" w:rsidR="008C2E57" w:rsidRDefault="0043640C">
      <w:pPr>
        <w:pStyle w:val="FirstParagraph"/>
      </w:pPr>
      <w:r>
        <w:rPr>
          <w:noProof/>
        </w:rPr>
        <w:lastRenderedPageBreak/>
        <w:drawing>
          <wp:inline distT="0" distB="0" distL="0" distR="0" wp14:anchorId="79441404" wp14:editId="38FC0499">
            <wp:extent cx="5505450" cy="46386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047" cy="463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B9316" w14:textId="77777777" w:rsidR="0043640C" w:rsidRDefault="0043640C">
      <w:pPr>
        <w:pStyle w:val="BodyText"/>
      </w:pPr>
    </w:p>
    <w:p w14:paraId="794413EF" w14:textId="3749270B" w:rsidR="008C2E57" w:rsidRPr="0043640C" w:rsidRDefault="0043640C">
      <w:pPr>
        <w:pStyle w:val="BodyText"/>
        <w:rPr>
          <w:b/>
          <w:bCs/>
        </w:rPr>
      </w:pPr>
      <w:r w:rsidRPr="0043640C">
        <w:rPr>
          <w:b/>
          <w:bCs/>
        </w:rPr>
        <w:t>14.Change the color of the plotting characters</w:t>
      </w:r>
    </w:p>
    <w:p w14:paraId="794413F0" w14:textId="77777777" w:rsidR="008C2E57" w:rsidRDefault="0043640C">
      <w:pPr>
        <w:pStyle w:val="SourceCode"/>
      </w:pPr>
      <w:r>
        <w:rPr>
          <w:rStyle w:val="NormalTok"/>
        </w:rPr>
        <w:t>pl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89E4FEA" w14:textId="77777777" w:rsidR="0043640C" w:rsidRDefault="0043640C">
      <w:pPr>
        <w:pStyle w:val="FirstParagraph"/>
      </w:pPr>
      <w:r>
        <w:rPr>
          <w:noProof/>
        </w:rPr>
        <w:lastRenderedPageBreak/>
        <w:drawing>
          <wp:inline distT="0" distB="0" distL="0" distR="0" wp14:anchorId="79441406" wp14:editId="733F3C1A">
            <wp:extent cx="4438650" cy="359092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132" cy="359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4413F1" w14:textId="12A3952B" w:rsidR="008C2E57" w:rsidRPr="0043640C" w:rsidRDefault="0043640C">
      <w:pPr>
        <w:pStyle w:val="FirstParagraph"/>
        <w:rPr>
          <w:b/>
          <w:bCs/>
        </w:rPr>
      </w:pPr>
      <w:r w:rsidRPr="0043640C">
        <w:rPr>
          <w:b/>
          <w:bCs/>
        </w:rPr>
        <w:t>15.Identify gender on the plot for the age male and female</w:t>
      </w:r>
    </w:p>
    <w:p w14:paraId="794413F2" w14:textId="77777777" w:rsidR="008C2E57" w:rsidRDefault="0043640C">
      <w:pPr>
        <w:pStyle w:val="SourceCode"/>
      </w:pPr>
      <w:r>
        <w:rPr>
          <w:rStyle w:val="NormalTok"/>
        </w:rPr>
        <w:t xml:space="preserve">p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proofErr w:type="gramStart"/>
      <w:r>
        <w:rPr>
          <w:rStyle w:val="Function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>Gender),</w:t>
      </w:r>
      <w:r>
        <w:rPr>
          <w:rStyle w:val="AttributeTok"/>
        </w:rPr>
        <w:t>colour=</w:t>
      </w:r>
      <w:r>
        <w:rPr>
          <w:rStyle w:val="FunctionTok"/>
        </w:rPr>
        <w:t>factor</w:t>
      </w:r>
      <w:r>
        <w:rPr>
          <w:rStyle w:val="NormalTok"/>
        </w:rPr>
        <w:t>(Gender)))</w:t>
      </w:r>
    </w:p>
    <w:p w14:paraId="794413F3" w14:textId="77777777" w:rsidR="008C2E57" w:rsidRDefault="0043640C">
      <w:pPr>
        <w:pStyle w:val="FirstParagraph"/>
      </w:pPr>
      <w:r>
        <w:rPr>
          <w:noProof/>
        </w:rPr>
        <w:drawing>
          <wp:inline distT="0" distB="0" distL="0" distR="0" wp14:anchorId="79441408" wp14:editId="4512E7DF">
            <wp:extent cx="5962650" cy="38385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P2_2048046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296" cy="383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C2E57" w:rsidSect="0043640C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44140E" w14:textId="77777777" w:rsidR="00C425BD" w:rsidRDefault="0043640C">
      <w:pPr>
        <w:spacing w:after="0"/>
      </w:pPr>
      <w:r>
        <w:separator/>
      </w:r>
    </w:p>
  </w:endnote>
  <w:endnote w:type="continuationSeparator" w:id="0">
    <w:p w14:paraId="79441410" w14:textId="77777777" w:rsidR="00C425BD" w:rsidRDefault="004364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4140A" w14:textId="77777777" w:rsidR="008C2E57" w:rsidRDefault="0043640C">
      <w:r>
        <w:separator/>
      </w:r>
    </w:p>
  </w:footnote>
  <w:footnote w:type="continuationSeparator" w:id="0">
    <w:p w14:paraId="7944140B" w14:textId="77777777" w:rsidR="008C2E57" w:rsidRDefault="004364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58CA8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6EE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AEEC2B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62A0179"/>
    <w:multiLevelType w:val="hybridMultilevel"/>
    <w:tmpl w:val="8DB24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37A8"/>
    <w:rsid w:val="0043640C"/>
    <w:rsid w:val="004E29B3"/>
    <w:rsid w:val="00590D07"/>
    <w:rsid w:val="00784D58"/>
    <w:rsid w:val="008C2E57"/>
    <w:rsid w:val="008D6863"/>
    <w:rsid w:val="00B86B75"/>
    <w:rsid w:val="00BC48D5"/>
    <w:rsid w:val="00C36279"/>
    <w:rsid w:val="00C425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413C6"/>
  <w15:docId w15:val="{16D111E0-D8FE-495C-A1E1-8E58A72C6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531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P2_2048046</dc:title>
  <dc:creator>R Akhilandeshwari</dc:creator>
  <cp:keywords/>
  <cp:lastModifiedBy>2048046 R AKHILANDESHWARI</cp:lastModifiedBy>
  <cp:revision>2</cp:revision>
  <dcterms:created xsi:type="dcterms:W3CDTF">2021-01-29T11:30:00Z</dcterms:created>
  <dcterms:modified xsi:type="dcterms:W3CDTF">2021-01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>word_document</vt:lpwstr>
  </property>
</Properties>
</file>